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382B1464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D63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Home Visiting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171839B1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231F60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Adolescent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58410642" w:rsidR="00353CA5" w:rsidRPr="000C7FCE" w:rsidRDefault="000C7FCE" w:rsidP="00231F60">
            <w:pPr>
              <w:spacing w:before="120" w:line="276" w:lineRule="auto"/>
              <w:rPr>
                <w:rFonts w:ascii="Century Gothic" w:hAnsi="Century Gothic"/>
                <w:b/>
                <w:b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Are you familiar with home visiting in your area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1BC51569" w:rsidR="00F17259" w:rsidRPr="000C7FCE" w:rsidRDefault="000C7FCE" w:rsidP="000C7FCE">
            <w:pPr>
              <w:spacing w:after="160" w:line="259" w:lineRule="auto"/>
              <w:rPr>
                <w:rFonts w:ascii="Century Gothic" w:hAnsi="Century Gothic" w:cs="Calibri"/>
                <w:b/>
                <w:bCs/>
                <w:color w:val="00000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How do you see home visiting improving things in your area/agency?</w:t>
            </w: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 xml:space="preserve"> </w:t>
            </w: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What does it look like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34927C82" w:rsidR="00AB14BD" w:rsidRPr="000C7FCE" w:rsidRDefault="00880B9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lastRenderedPageBreak/>
              <w:t>Share any specific services or treatments that you, or those you serve</w:t>
            </w:r>
            <w:r w:rsidR="000C7FCE"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 xml:space="preserve"> could </w:t>
            </w:r>
            <w:r w:rsidR="00834D8D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 xml:space="preserve">be </w:t>
            </w:r>
            <w:r w:rsidR="000C7FCE"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accomplished through home visiting.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AB14BD" w:rsidRPr="00880B92" w:rsidRDefault="00AB14BD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6AABE36C" w:rsidR="00C67CC8" w:rsidRPr="000C7FCE" w:rsidRDefault="000C7FCE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How can you get connected with home visiting services in your area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2D56C3E3" w14:textId="0828BCD4" w:rsidR="00834D8D" w:rsidRPr="00834D8D" w:rsidRDefault="00834D8D" w:rsidP="00880B92">
      <w:pPr>
        <w:rPr>
          <w:rFonts w:ascii="Century Gothic" w:hAnsi="Century Gothic" w:cstheme="minorHAnsi"/>
          <w:b/>
          <w:iCs/>
          <w:color w:val="404040" w:themeColor="text1" w:themeTint="BF"/>
        </w:rPr>
      </w:pPr>
      <w:r w:rsidRPr="00834D8D">
        <w:rPr>
          <w:rFonts w:ascii="Century Gothic" w:hAnsi="Century Gothic" w:cstheme="minorHAnsi"/>
          <w:b/>
          <w:iCs/>
          <w:color w:val="404040" w:themeColor="text1" w:themeTint="BF"/>
        </w:rPr>
        <w:t xml:space="preserve">Is there anything that your organization can do to support </w:t>
      </w:r>
      <w:r w:rsidRPr="00834D8D">
        <w:rPr>
          <w:rFonts w:ascii="Century Gothic" w:hAnsi="Century Gothic" w:cstheme="minorHAnsi"/>
          <w:b/>
          <w:iCs/>
          <w:color w:val="404040" w:themeColor="text1" w:themeTint="BF"/>
        </w:rPr>
        <w:t>home visiting</w:t>
      </w:r>
      <w:r w:rsidRPr="00834D8D">
        <w:rPr>
          <w:rFonts w:ascii="Century Gothic" w:hAnsi="Century Gothic" w:cstheme="minorHAnsi"/>
          <w:b/>
          <w:iCs/>
          <w:color w:val="404040" w:themeColor="text1" w:themeTint="BF"/>
        </w:rPr>
        <w:t xml:space="preserve"> in Kansas?</w:t>
      </w:r>
    </w:p>
    <w:p w14:paraId="23C48164" w14:textId="752BD351" w:rsidR="000C7FCE" w:rsidRPr="000C7FCE" w:rsidRDefault="000B4595" w:rsidP="00880B92">
      <w:pPr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</w:t>
      </w:r>
      <w:hyperlink r:id="rId9" w:history="1">
        <w:r w:rsidR="000C7FCE" w:rsidRPr="00A47CB8">
          <w:rPr>
            <w:rStyle w:val="Hyperlink"/>
            <w:rFonts w:ascii="Century Gothic" w:hAnsi="Century Gothic"/>
            <w:b/>
          </w:rPr>
          <w:t>https://fs26.formsite.com/eDLX7Z/vp0mdkql</w:t>
        </w:r>
        <w:r w:rsidR="000C7FCE" w:rsidRPr="00A47CB8">
          <w:rPr>
            <w:rStyle w:val="Hyperlink"/>
            <w:rFonts w:ascii="Century Gothic" w:hAnsi="Century Gothic"/>
            <w:b/>
          </w:rPr>
          <w:t>o</w:t>
        </w:r>
        <w:r w:rsidR="000C7FCE" w:rsidRPr="00A47CB8">
          <w:rPr>
            <w:rStyle w:val="Hyperlink"/>
            <w:rFonts w:ascii="Century Gothic" w:hAnsi="Century Gothic"/>
            <w:b/>
          </w:rPr>
          <w:t>y/index</w:t>
        </w:r>
      </w:hyperlink>
      <w:r w:rsidR="000C7FCE">
        <w:rPr>
          <w:rFonts w:ascii="Century Gothic" w:hAnsi="Century Gothic"/>
          <w:b/>
          <w:color w:val="404040" w:themeColor="text1" w:themeTint="BF"/>
        </w:rPr>
        <w:br/>
      </w:r>
    </w:p>
    <w:sectPr w:rsidR="000C7FCE" w:rsidRPr="000C7FCE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16ADF" w14:textId="77777777" w:rsidR="009E1734" w:rsidRDefault="009E1734" w:rsidP="000A4171">
      <w:pPr>
        <w:spacing w:after="0" w:line="240" w:lineRule="auto"/>
      </w:pPr>
      <w:r>
        <w:separator/>
      </w:r>
    </w:p>
  </w:endnote>
  <w:endnote w:type="continuationSeparator" w:id="0">
    <w:p w14:paraId="6BC5703F" w14:textId="77777777" w:rsidR="009E1734" w:rsidRDefault="009E1734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6090DFD1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</w:t>
    </w:r>
    <w:r w:rsidR="000C7FCE">
      <w:rPr>
        <w:i/>
        <w:sz w:val="20"/>
      </w:rPr>
      <w:t>2</w:t>
    </w:r>
    <w:r w:rsidR="000A49F2">
      <w:rPr>
        <w:i/>
        <w:sz w:val="20"/>
      </w:rPr>
      <w:t>, 20</w:t>
    </w:r>
    <w:r w:rsidR="000C7FCE">
      <w:rPr>
        <w:i/>
        <w:sz w:val="20"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8B9B3" w14:textId="77777777" w:rsidR="009E1734" w:rsidRDefault="009E1734" w:rsidP="000A4171">
      <w:pPr>
        <w:spacing w:after="0" w:line="240" w:lineRule="auto"/>
      </w:pPr>
      <w:r>
        <w:separator/>
      </w:r>
    </w:p>
  </w:footnote>
  <w:footnote w:type="continuationSeparator" w:id="0">
    <w:p w14:paraId="785E19C9" w14:textId="77777777" w:rsidR="009E1734" w:rsidRDefault="009E1734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C7FCE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E5D63"/>
    <w:rsid w:val="001F622A"/>
    <w:rsid w:val="00204BDB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34D8D"/>
    <w:rsid w:val="00874B3D"/>
    <w:rsid w:val="00880B92"/>
    <w:rsid w:val="00895AB6"/>
    <w:rsid w:val="008A699E"/>
    <w:rsid w:val="008C33A8"/>
    <w:rsid w:val="008D4FC7"/>
    <w:rsid w:val="008D603C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1734"/>
    <w:rsid w:val="009E2900"/>
    <w:rsid w:val="00A050DB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4D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vp0mdkqloy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Amelia Trollinger</cp:lastModifiedBy>
  <cp:revision>3</cp:revision>
  <cp:lastPrinted>2019-01-16T19:20:00Z</cp:lastPrinted>
  <dcterms:created xsi:type="dcterms:W3CDTF">2023-06-22T17:14:00Z</dcterms:created>
  <dcterms:modified xsi:type="dcterms:W3CDTF">2023-06-22T17:32:00Z</dcterms:modified>
</cp:coreProperties>
</file>